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52E5D1" w14:textId="77777777" w:rsidR="00714002" w:rsidRPr="00A601BE" w:rsidRDefault="00714002" w:rsidP="00190F2D">
      <w:pPr>
        <w:pStyle w:val="PlainText"/>
        <w:pBdr>
          <w:top w:val="single" w:sz="4" w:space="1" w:color="auto"/>
          <w:bottom w:val="single" w:sz="4" w:space="1" w:color="auto"/>
        </w:pBdr>
        <w:shd w:val="pct20" w:color="000000" w:fill="FFFFFF"/>
        <w:jc w:val="center"/>
        <w:rPr>
          <w:rFonts w:asciiTheme="minorHAnsi" w:eastAsiaTheme="majorEastAsia" w:hAnsiTheme="minorHAnsi" w:cs="SimSun"/>
          <w:b/>
          <w:bCs/>
          <w:sz w:val="36"/>
          <w:szCs w:val="24"/>
        </w:rPr>
      </w:pPr>
      <w:r w:rsidRPr="00A601BE">
        <w:rPr>
          <w:rFonts w:asciiTheme="minorHAnsi" w:hAnsiTheme="minorHAnsi" w:cs="SimSun"/>
          <w:b/>
          <w:bCs/>
          <w:sz w:val="36"/>
          <w:szCs w:val="24"/>
        </w:rPr>
        <w:t xml:space="preserve">BCPR301 – </w:t>
      </w:r>
      <w:r w:rsidRPr="00A601BE">
        <w:rPr>
          <w:rFonts w:asciiTheme="minorHAnsi" w:hAnsiTheme="minorHAnsi" w:cs="SimSun"/>
          <w:b/>
          <w:bCs/>
          <w:spacing w:val="-2"/>
          <w:sz w:val="36"/>
          <w:szCs w:val="24"/>
          <w:lang w:val="en-GB"/>
        </w:rPr>
        <w:t>Advanced Programming</w:t>
      </w:r>
    </w:p>
    <w:p w14:paraId="754764A1" w14:textId="3FF5AB9D" w:rsidR="00714002" w:rsidRPr="00A601BE" w:rsidRDefault="00714002" w:rsidP="00190F2D">
      <w:pPr>
        <w:pStyle w:val="PlainText"/>
        <w:pBdr>
          <w:top w:val="single" w:sz="4" w:space="1" w:color="auto"/>
          <w:bottom w:val="single" w:sz="4" w:space="1" w:color="auto"/>
        </w:pBdr>
        <w:shd w:val="pct20" w:color="000000" w:fill="FFFFFF"/>
        <w:jc w:val="center"/>
        <w:rPr>
          <w:rFonts w:asciiTheme="minorHAnsi" w:eastAsiaTheme="majorEastAsia" w:hAnsiTheme="minorHAnsi" w:cs="SimSun"/>
          <w:b/>
          <w:bCs/>
          <w:sz w:val="36"/>
          <w:szCs w:val="24"/>
        </w:rPr>
      </w:pPr>
      <w:r w:rsidRPr="00A601BE">
        <w:rPr>
          <w:rFonts w:asciiTheme="minorHAnsi" w:hAnsiTheme="minorHAnsi" w:cs="SimSun"/>
          <w:b/>
          <w:bCs/>
          <w:sz w:val="36"/>
          <w:szCs w:val="24"/>
        </w:rPr>
        <w:t>Assessment</w:t>
      </w:r>
      <w:r w:rsidR="00236601">
        <w:rPr>
          <w:rFonts w:asciiTheme="minorHAnsi" w:hAnsiTheme="minorHAnsi" w:cs="SimSun"/>
          <w:b/>
          <w:bCs/>
          <w:sz w:val="36"/>
          <w:szCs w:val="24"/>
        </w:rPr>
        <w:t xml:space="preserve"> </w:t>
      </w:r>
      <w:r w:rsidR="00E6029B">
        <w:rPr>
          <w:rFonts w:asciiTheme="minorHAnsi" w:hAnsiTheme="minorHAnsi" w:cs="SimSun"/>
          <w:b/>
          <w:bCs/>
          <w:sz w:val="36"/>
          <w:szCs w:val="24"/>
        </w:rPr>
        <w:t>3</w:t>
      </w:r>
      <w:r w:rsidR="009B7C3A">
        <w:rPr>
          <w:rFonts w:asciiTheme="minorHAnsi" w:hAnsiTheme="minorHAnsi" w:cs="SimSun"/>
          <w:b/>
          <w:bCs/>
          <w:sz w:val="36"/>
          <w:szCs w:val="24"/>
        </w:rPr>
        <w:t xml:space="preserve"> Marking Sheet</w:t>
      </w:r>
    </w:p>
    <w:p w14:paraId="4EEC6F4C" w14:textId="77777777" w:rsidR="00190F2D" w:rsidRDefault="00190F2D" w:rsidP="00190F2D">
      <w:pPr>
        <w:spacing w:after="0" w:line="240" w:lineRule="auto"/>
        <w:jc w:val="both"/>
      </w:pPr>
    </w:p>
    <w:p w14:paraId="5F76855B" w14:textId="0F256800" w:rsidR="009B7C3A" w:rsidRPr="00E2468E" w:rsidRDefault="009B7C3A" w:rsidP="009B7C3A">
      <w:pPr>
        <w:tabs>
          <w:tab w:val="right" w:leader="dot" w:pos="9026"/>
        </w:tabs>
        <w:rPr>
          <w:rFonts w:cs="Arial"/>
        </w:rPr>
      </w:pPr>
      <w:r w:rsidRPr="00E2468E">
        <w:rPr>
          <w:rFonts w:cs="Arial"/>
        </w:rPr>
        <w:t>Student Name</w:t>
      </w:r>
      <w:r w:rsidR="00252C58">
        <w:rPr>
          <w:rFonts w:cs="Arial"/>
        </w:rPr>
        <w:t>:</w:t>
      </w:r>
      <w:r w:rsidRPr="00E2468E">
        <w:rPr>
          <w:rFonts w:cs="Arial"/>
        </w:rPr>
        <w:t xml:space="preserve">  </w:t>
      </w:r>
      <w:r w:rsidR="00252C58">
        <w:rPr>
          <w:rFonts w:cs="Arial"/>
        </w:rPr>
        <w:t>S</w:t>
      </w:r>
      <w:r w:rsidR="00252C58">
        <w:rPr>
          <w:rFonts w:cs="Arial" w:hint="eastAsia"/>
        </w:rPr>
        <w:t>ini</w:t>
      </w:r>
      <w:r w:rsidR="00252C58">
        <w:rPr>
          <w:rFonts w:cs="Arial"/>
        </w:rPr>
        <w:t xml:space="preserve"> Gao</w:t>
      </w:r>
    </w:p>
    <w:p w14:paraId="60E6F096" w14:textId="270F3CF3" w:rsidR="007A1537" w:rsidRPr="00A601BE" w:rsidRDefault="001609AB" w:rsidP="00914F01">
      <w:pPr>
        <w:pStyle w:val="Heading1"/>
      </w:pPr>
      <w:r>
        <w:t>The compulsory</w:t>
      </w:r>
      <w:r w:rsidR="009B7C3A">
        <w:t xml:space="preserve"> (i.e., </w:t>
      </w:r>
      <w:r w:rsidR="009B7C3A" w:rsidRPr="009B7C3A">
        <w:rPr>
          <w:u w:val="single"/>
        </w:rPr>
        <w:t>ZERO mark if not</w:t>
      </w:r>
      <w:r>
        <w:rPr>
          <w:u w:val="single"/>
        </w:rPr>
        <w:t xml:space="preserve"> being provided</w:t>
      </w:r>
      <w:r w:rsidR="009B7C3A">
        <w:t>)</w:t>
      </w:r>
    </w:p>
    <w:p w14:paraId="16A8A65A" w14:textId="77777777" w:rsidR="0011102B" w:rsidRDefault="0011102B" w:rsidP="00190F2D">
      <w:pPr>
        <w:spacing w:after="0" w:line="240" w:lineRule="auto"/>
        <w:jc w:val="both"/>
        <w:rPr>
          <w:rFonts w:cs="SimSun"/>
        </w:rPr>
      </w:pPr>
    </w:p>
    <w:p w14:paraId="5F0287D6" w14:textId="77777777" w:rsidR="009B7C3A" w:rsidRDefault="001609AB" w:rsidP="009B7C3A">
      <w:pPr>
        <w:pStyle w:val="ListParagraph"/>
        <w:numPr>
          <w:ilvl w:val="0"/>
          <w:numId w:val="8"/>
        </w:numPr>
        <w:spacing w:after="0" w:line="240" w:lineRule="auto"/>
        <w:jc w:val="both"/>
      </w:pPr>
      <w:r>
        <w:t xml:space="preserve">You MUST </w:t>
      </w:r>
      <w:r w:rsidR="00735EB4">
        <w:t>submit</w:t>
      </w:r>
      <w:r>
        <w:t xml:space="preserve"> a</w:t>
      </w:r>
      <w:r w:rsidR="009B7C3A">
        <w:t xml:space="preserve"> filled</w:t>
      </w:r>
      <w:r w:rsidR="006E6588" w:rsidRPr="00A601BE">
        <w:t xml:space="preserve"> </w:t>
      </w:r>
      <w:r w:rsidR="006E6588" w:rsidRPr="001609AB">
        <w:t>self-marking sheet</w:t>
      </w:r>
      <w:r w:rsidR="006E6588" w:rsidRPr="00A601BE">
        <w:t xml:space="preserve"> to indicate how many marks you think you can get for each </w:t>
      </w:r>
      <w:r w:rsidR="00735EB4">
        <w:t>section</w:t>
      </w:r>
      <w:r w:rsidR="006E6588" w:rsidRPr="00A601BE">
        <w:t xml:space="preserve"> </w:t>
      </w:r>
      <w:r w:rsidR="00735EB4">
        <w:t xml:space="preserve">in </w:t>
      </w:r>
      <w:r w:rsidR="006E6588" w:rsidRPr="00A601BE">
        <w:t>the marking guide provided below.</w:t>
      </w:r>
    </w:p>
    <w:p w14:paraId="7F21FEF8" w14:textId="77777777" w:rsidR="00914F01" w:rsidRDefault="00914F01" w:rsidP="00190F2D">
      <w:pPr>
        <w:spacing w:after="0" w:line="240" w:lineRule="auto"/>
        <w:jc w:val="both"/>
        <w:rPr>
          <w:rFonts w:cs="SimSun"/>
        </w:rPr>
      </w:pPr>
    </w:p>
    <w:p w14:paraId="563F7551" w14:textId="2F93C226" w:rsidR="00623EAD" w:rsidRDefault="00157FFE" w:rsidP="00190F2D">
      <w:pPr>
        <w:spacing w:after="0" w:line="240" w:lineRule="auto"/>
        <w:jc w:val="both"/>
        <w:rPr>
          <w:rFonts w:cs="SimSun"/>
        </w:rPr>
      </w:pPr>
      <w:r>
        <w:rPr>
          <w:rFonts w:cs="SimSun"/>
        </w:rPr>
        <w:t xml:space="preserve">I think should have </w:t>
      </w:r>
      <w:r w:rsidR="00463E2D">
        <w:rPr>
          <w:rFonts w:cs="SimSun"/>
        </w:rPr>
        <w:t>39</w:t>
      </w:r>
      <w:r>
        <w:rPr>
          <w:rFonts w:cs="SimSun"/>
        </w:rPr>
        <w:t xml:space="preserve"> marks</w:t>
      </w:r>
    </w:p>
    <w:p w14:paraId="5B847CC4" w14:textId="483235A5" w:rsidR="00520A75" w:rsidRDefault="00520A75" w:rsidP="00914F01">
      <w:pPr>
        <w:pStyle w:val="Heading1"/>
      </w:pPr>
      <w:r w:rsidRPr="00A601BE">
        <w:t>Marking guide</w:t>
      </w:r>
      <w:r w:rsidR="00132CDF">
        <w:t xml:space="preserve"> (</w:t>
      </w:r>
      <w:r w:rsidR="00735EB4">
        <w:t>20</w:t>
      </w:r>
      <w:r w:rsidR="001A0DE0">
        <w:t xml:space="preserve"> * N marks in total where N = </w:t>
      </w:r>
      <w:r w:rsidR="00735EB4">
        <w:t>2</w:t>
      </w:r>
      <w:r w:rsidR="00132CDF">
        <w:t>)</w:t>
      </w:r>
    </w:p>
    <w:p w14:paraId="04B34AF7" w14:textId="77777777" w:rsidR="00673FAF" w:rsidRDefault="00673FAF" w:rsidP="00190F2D">
      <w:pPr>
        <w:spacing w:after="0" w:line="240" w:lineRule="auto"/>
        <w:jc w:val="both"/>
        <w:rPr>
          <w:rFonts w:cs="SimSun"/>
        </w:rPr>
      </w:pPr>
    </w:p>
    <w:p w14:paraId="6D4F9E73" w14:textId="064EED0A" w:rsidR="0062086C" w:rsidRDefault="0062086C" w:rsidP="0062086C">
      <w:pPr>
        <w:pStyle w:val="ListParagraph"/>
        <w:numPr>
          <w:ilvl w:val="0"/>
          <w:numId w:val="9"/>
        </w:numPr>
        <w:spacing w:after="0" w:line="240" w:lineRule="auto"/>
        <w:jc w:val="both"/>
        <w:rPr>
          <w:rFonts w:cs="SimSun"/>
        </w:rPr>
      </w:pPr>
      <w:r>
        <w:rPr>
          <w:rFonts w:cs="SimSun"/>
        </w:rPr>
        <w:t xml:space="preserve">The class diagram </w:t>
      </w:r>
      <w:r w:rsidRPr="00C62F61">
        <w:rPr>
          <w:rFonts w:cs="SimSun"/>
          <w:b/>
          <w:bCs/>
        </w:rPr>
        <w:t>before</w:t>
      </w:r>
      <w:r>
        <w:rPr>
          <w:rFonts w:cs="SimSun"/>
        </w:rPr>
        <w:t xml:space="preserve"> your modification (</w:t>
      </w:r>
      <w:r w:rsidR="008D2CD6">
        <w:rPr>
          <w:rFonts w:cs="SimSun"/>
        </w:rPr>
        <w:t>4</w:t>
      </w:r>
      <w:r>
        <w:rPr>
          <w:rFonts w:cs="SimSun"/>
        </w:rPr>
        <w:t xml:space="preserve"> marks)</w:t>
      </w:r>
    </w:p>
    <w:p w14:paraId="51F98FD4" w14:textId="77777777" w:rsidR="0062086C" w:rsidRDefault="0062086C" w:rsidP="00CA0AE9">
      <w:pPr>
        <w:spacing w:after="0" w:line="240" w:lineRule="auto"/>
        <w:ind w:left="360"/>
        <w:jc w:val="both"/>
        <w:rPr>
          <w:rFonts w:cs="SimSun"/>
        </w:rPr>
      </w:pPr>
    </w:p>
    <w:p w14:paraId="325A9C23" w14:textId="77777777" w:rsidR="00CA0AE9" w:rsidRPr="00CA0AE9" w:rsidRDefault="00CA0AE9" w:rsidP="00CA0AE9">
      <w:pPr>
        <w:pStyle w:val="ListParagraph"/>
        <w:numPr>
          <w:ilvl w:val="0"/>
          <w:numId w:val="12"/>
        </w:numPr>
        <w:spacing w:after="0" w:line="240" w:lineRule="auto"/>
        <w:jc w:val="both"/>
        <w:rPr>
          <w:rFonts w:cs="SimSun"/>
          <w:b/>
          <w:bCs/>
        </w:rPr>
      </w:pPr>
      <w:r w:rsidRPr="00CA0AE9">
        <w:rPr>
          <w:rFonts w:cs="SimSun"/>
          <w:b/>
          <w:bCs/>
        </w:rPr>
        <w:t>Strategy Pattern</w:t>
      </w:r>
    </w:p>
    <w:p w14:paraId="4E391045" w14:textId="4EA9A9EC" w:rsidR="00CA0AE9" w:rsidRDefault="00CA0AE9" w:rsidP="00CA0AE9">
      <w:pPr>
        <w:spacing w:after="0" w:line="240" w:lineRule="auto"/>
        <w:ind w:left="720"/>
        <w:jc w:val="both"/>
        <w:rPr>
          <w:rFonts w:cs="SimSun"/>
        </w:rPr>
      </w:pPr>
      <w:r>
        <w:rPr>
          <w:rFonts w:cs="SimSun"/>
        </w:rPr>
        <w:t xml:space="preserve">the before code wasn’t in a class, it’s a long method </w:t>
      </w:r>
      <w:r w:rsidR="00230EC5">
        <w:rPr>
          <w:rFonts w:cs="SimSun"/>
        </w:rPr>
        <w:t>under if</w:t>
      </w:r>
      <w:r>
        <w:rPr>
          <w:rFonts w:cs="SimSun"/>
        </w:rPr>
        <w:t xml:space="preserve"> __name__ == “__main__” which used for identify and load config files</w:t>
      </w:r>
    </w:p>
    <w:p w14:paraId="602A17AE" w14:textId="740209F3" w:rsidR="00CA0AE9" w:rsidRDefault="00CA0AE9" w:rsidP="00CA0AE9">
      <w:pPr>
        <w:spacing w:after="0" w:line="240" w:lineRule="auto"/>
        <w:ind w:left="720"/>
        <w:jc w:val="both"/>
        <w:rPr>
          <w:rFonts w:cs="SimSun"/>
        </w:rPr>
      </w:pPr>
      <w:r w:rsidRPr="00CA0AE9">
        <w:rPr>
          <w:noProof/>
        </w:rPr>
        <w:drawing>
          <wp:inline distT="0" distB="0" distL="0" distR="0" wp14:anchorId="0D449A5A" wp14:editId="06136E6A">
            <wp:extent cx="4475726" cy="4184650"/>
            <wp:effectExtent l="0" t="0" r="127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83374" cy="4191801"/>
                    </a:xfrm>
                    <a:prstGeom prst="rect">
                      <a:avLst/>
                    </a:prstGeom>
                  </pic:spPr>
                </pic:pic>
              </a:graphicData>
            </a:graphic>
          </wp:inline>
        </w:drawing>
      </w:r>
    </w:p>
    <w:p w14:paraId="630D5507" w14:textId="77777777" w:rsidR="00CA0AE9" w:rsidRDefault="00CA0AE9" w:rsidP="00CA0AE9">
      <w:pPr>
        <w:spacing w:after="0" w:line="240" w:lineRule="auto"/>
        <w:ind w:left="720"/>
        <w:jc w:val="both"/>
        <w:rPr>
          <w:rFonts w:cs="SimSun"/>
        </w:rPr>
      </w:pPr>
    </w:p>
    <w:p w14:paraId="7E321522" w14:textId="4DAE117F" w:rsidR="00CA0AE9" w:rsidRDefault="008D2CD6" w:rsidP="00CA0AE9">
      <w:pPr>
        <w:spacing w:after="0" w:line="240" w:lineRule="auto"/>
        <w:ind w:left="360"/>
        <w:jc w:val="both"/>
        <w:rPr>
          <w:rFonts w:cs="SimSun"/>
        </w:rPr>
      </w:pPr>
      <w:r>
        <w:rPr>
          <w:rFonts w:cs="SimSun"/>
        </w:rPr>
        <w:t>Before refactoring, I put this long algorithm in a class named Config which only has one method do_config:</w:t>
      </w:r>
    </w:p>
    <w:p w14:paraId="29E216FF" w14:textId="77777777" w:rsidR="00C62F61" w:rsidRDefault="00C62F61" w:rsidP="00CA0AE9">
      <w:pPr>
        <w:spacing w:after="0" w:line="240" w:lineRule="auto"/>
        <w:ind w:left="360"/>
        <w:jc w:val="both"/>
        <w:rPr>
          <w:rFonts w:cs="SimSun"/>
        </w:rPr>
      </w:pPr>
    </w:p>
    <w:p w14:paraId="4583E846" w14:textId="54960825" w:rsidR="008D2CD6" w:rsidRDefault="00C62F61" w:rsidP="00CA0AE9">
      <w:pPr>
        <w:spacing w:after="0" w:line="240" w:lineRule="auto"/>
        <w:ind w:left="360"/>
        <w:jc w:val="both"/>
        <w:rPr>
          <w:rFonts w:cs="SimSun"/>
        </w:rPr>
      </w:pPr>
      <w:r w:rsidRPr="00C62F61">
        <w:lastRenderedPageBreak/>
        <w:drawing>
          <wp:inline distT="0" distB="0" distL="0" distR="0" wp14:anchorId="1AC361E3" wp14:editId="3D3DA7B7">
            <wp:extent cx="1603738" cy="7683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622128" cy="777161"/>
                    </a:xfrm>
                    <a:prstGeom prst="rect">
                      <a:avLst/>
                    </a:prstGeom>
                  </pic:spPr>
                </pic:pic>
              </a:graphicData>
            </a:graphic>
          </wp:inline>
        </w:drawing>
      </w:r>
    </w:p>
    <w:p w14:paraId="6261B309" w14:textId="39A5B8F4" w:rsidR="00CA0AE9" w:rsidRDefault="00A14BBB" w:rsidP="00CA0AE9">
      <w:pPr>
        <w:pStyle w:val="ListParagraph"/>
        <w:numPr>
          <w:ilvl w:val="0"/>
          <w:numId w:val="12"/>
        </w:numPr>
        <w:spacing w:after="0" w:line="240" w:lineRule="auto"/>
        <w:jc w:val="both"/>
        <w:rPr>
          <w:rFonts w:cs="SimSun"/>
          <w:b/>
          <w:bCs/>
        </w:rPr>
      </w:pPr>
      <w:r>
        <w:rPr>
          <w:rFonts w:cs="SimSun"/>
          <w:b/>
          <w:bCs/>
        </w:rPr>
        <w:t>T</w:t>
      </w:r>
      <w:r>
        <w:rPr>
          <w:rFonts w:cs="SimSun" w:hint="eastAsia"/>
          <w:b/>
          <w:bCs/>
        </w:rPr>
        <w:t>emp</w:t>
      </w:r>
      <w:r>
        <w:rPr>
          <w:rFonts w:cs="SimSun"/>
          <w:b/>
          <w:bCs/>
        </w:rPr>
        <w:t>late Method</w:t>
      </w:r>
    </w:p>
    <w:p w14:paraId="25B53FEF" w14:textId="67E3FA68" w:rsidR="00C62F61" w:rsidRPr="00CA0AE9" w:rsidRDefault="00C62F61" w:rsidP="00C62F61">
      <w:pPr>
        <w:pStyle w:val="ListParagraph"/>
        <w:spacing w:after="0" w:line="240" w:lineRule="auto"/>
        <w:jc w:val="both"/>
        <w:rPr>
          <w:rFonts w:cs="SimSun"/>
          <w:b/>
          <w:bCs/>
        </w:rPr>
      </w:pPr>
    </w:p>
    <w:p w14:paraId="061F2871" w14:textId="6EEB60D5" w:rsidR="004B7ECB" w:rsidRDefault="00596B7A" w:rsidP="00B2665A">
      <w:pPr>
        <w:spacing w:after="0" w:line="240" w:lineRule="auto"/>
        <w:ind w:left="720"/>
        <w:jc w:val="both"/>
        <w:rPr>
          <w:rFonts w:cs="SimSun"/>
        </w:rPr>
      </w:pPr>
      <w:r w:rsidRPr="00596B7A">
        <w:drawing>
          <wp:inline distT="0" distB="0" distL="0" distR="0" wp14:anchorId="56EEC117" wp14:editId="65E9CEAD">
            <wp:extent cx="3705067" cy="28638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25759" cy="2879844"/>
                    </a:xfrm>
                    <a:prstGeom prst="rect">
                      <a:avLst/>
                    </a:prstGeom>
                  </pic:spPr>
                </pic:pic>
              </a:graphicData>
            </a:graphic>
          </wp:inline>
        </w:drawing>
      </w:r>
    </w:p>
    <w:p w14:paraId="6791C243" w14:textId="50A36EC5" w:rsidR="0062086C" w:rsidRDefault="0062086C" w:rsidP="0062086C">
      <w:pPr>
        <w:pStyle w:val="ListParagraph"/>
        <w:numPr>
          <w:ilvl w:val="0"/>
          <w:numId w:val="9"/>
        </w:numPr>
        <w:spacing w:after="0" w:line="240" w:lineRule="auto"/>
        <w:jc w:val="both"/>
        <w:rPr>
          <w:rFonts w:cs="SimSun"/>
        </w:rPr>
      </w:pPr>
      <w:r>
        <w:rPr>
          <w:rFonts w:cs="SimSun"/>
        </w:rPr>
        <w:t xml:space="preserve">The locations of code involved (i.e., code reference) </w:t>
      </w:r>
      <w:r w:rsidRPr="000810C9">
        <w:rPr>
          <w:rFonts w:cs="SimSun"/>
          <w:b/>
          <w:u w:val="single"/>
        </w:rPr>
        <w:t xml:space="preserve">in your </w:t>
      </w:r>
      <w:r w:rsidR="001A2820">
        <w:rPr>
          <w:rFonts w:cs="SimSun"/>
          <w:b/>
          <w:u w:val="single"/>
        </w:rPr>
        <w:t xml:space="preserve">target </w:t>
      </w:r>
      <w:r w:rsidRPr="000810C9">
        <w:rPr>
          <w:rFonts w:cs="SimSun"/>
          <w:b/>
          <w:u w:val="single"/>
        </w:rPr>
        <w:t xml:space="preserve">assignment </w:t>
      </w:r>
      <w:r w:rsidR="007D7BF2">
        <w:rPr>
          <w:rFonts w:cs="SimSun"/>
          <w:b/>
          <w:u w:val="single"/>
        </w:rPr>
        <w:t xml:space="preserve">1 or </w:t>
      </w:r>
      <w:r w:rsidRPr="000810C9">
        <w:rPr>
          <w:rFonts w:cs="SimSun"/>
          <w:b/>
          <w:u w:val="single"/>
        </w:rPr>
        <w:t>2 solution</w:t>
      </w:r>
      <w:r>
        <w:rPr>
          <w:rFonts w:cs="SimSun"/>
        </w:rPr>
        <w:t xml:space="preserve"> (2 * N marks)</w:t>
      </w:r>
    </w:p>
    <w:p w14:paraId="5DD66D2A" w14:textId="4166DE3F" w:rsidR="0062086C" w:rsidRDefault="00C51748" w:rsidP="00252C58">
      <w:pPr>
        <w:spacing w:after="0" w:line="240" w:lineRule="auto"/>
        <w:ind w:left="360"/>
        <w:jc w:val="both"/>
        <w:rPr>
          <w:rFonts w:cs="SimSun"/>
        </w:rPr>
      </w:pPr>
      <w:r>
        <w:rPr>
          <w:rFonts w:cs="SimSun"/>
        </w:rPr>
        <w:t>I used my Assignment 1 as a code base for assignment 3’s further improvement.</w:t>
      </w:r>
    </w:p>
    <w:p w14:paraId="2268F5D3" w14:textId="77777777" w:rsidR="00C51748" w:rsidRPr="0062086C" w:rsidRDefault="00C51748" w:rsidP="00252C58">
      <w:pPr>
        <w:spacing w:after="0" w:line="240" w:lineRule="auto"/>
        <w:ind w:left="360"/>
        <w:jc w:val="both"/>
        <w:rPr>
          <w:rFonts w:cs="SimSun"/>
        </w:rPr>
      </w:pPr>
    </w:p>
    <w:p w14:paraId="0626C285" w14:textId="1F6CA9DB" w:rsidR="0062086C" w:rsidRPr="00CA0AE9" w:rsidRDefault="00252C58" w:rsidP="00CA0AE9">
      <w:pPr>
        <w:pStyle w:val="ListParagraph"/>
        <w:numPr>
          <w:ilvl w:val="0"/>
          <w:numId w:val="13"/>
        </w:numPr>
        <w:spacing w:after="0" w:line="240" w:lineRule="auto"/>
        <w:jc w:val="both"/>
        <w:rPr>
          <w:rFonts w:cs="SimSun"/>
          <w:b/>
          <w:bCs/>
        </w:rPr>
      </w:pPr>
      <w:bookmarkStart w:id="0" w:name="_Hlk23929841"/>
      <w:r w:rsidRPr="00CA0AE9">
        <w:rPr>
          <w:rFonts w:cs="SimSun"/>
          <w:b/>
          <w:bCs/>
        </w:rPr>
        <w:t>Strategy Pattern</w:t>
      </w:r>
    </w:p>
    <w:p w14:paraId="38B0BC12" w14:textId="2BFA5708" w:rsidR="00252C58" w:rsidRDefault="00252C58" w:rsidP="00CA0AE9">
      <w:pPr>
        <w:spacing w:after="0" w:line="240" w:lineRule="auto"/>
        <w:ind w:left="720"/>
        <w:jc w:val="both"/>
        <w:rPr>
          <w:rFonts w:cs="SimSun"/>
        </w:rPr>
      </w:pPr>
      <w:r w:rsidRPr="00252C58">
        <w:rPr>
          <w:rFonts w:cs="SimSun"/>
        </w:rPr>
        <w:t xml:space="preserve">Abstract </w:t>
      </w:r>
      <w:r w:rsidR="00CA0AE9" w:rsidRPr="00252C58">
        <w:rPr>
          <w:rFonts w:cs="SimSun"/>
        </w:rPr>
        <w:t>Strategy</w:t>
      </w:r>
      <w:r w:rsidR="00CA0AE9">
        <w:rPr>
          <w:rFonts w:cs="SimSun"/>
        </w:rPr>
        <w:t>:</w:t>
      </w:r>
      <w:r>
        <w:rPr>
          <w:rFonts w:cs="SimSun"/>
        </w:rPr>
        <w:t xml:space="preserve"> </w:t>
      </w:r>
      <w:r w:rsidR="00CA0AE9">
        <w:rPr>
          <w:rFonts w:cs="SimSun"/>
        </w:rPr>
        <w:t xml:space="preserve">      </w:t>
      </w:r>
      <w:r>
        <w:rPr>
          <w:rFonts w:cs="SimSun"/>
        </w:rPr>
        <w:t xml:space="preserve">tigr.py/line </w:t>
      </w:r>
      <w:r w:rsidR="00596B7A">
        <w:rPr>
          <w:rFonts w:cs="SimSun"/>
        </w:rPr>
        <w:t>74 - 78</w:t>
      </w:r>
    </w:p>
    <w:p w14:paraId="7A44C008" w14:textId="56DF2FCD" w:rsidR="00CA0AE9" w:rsidRDefault="00CA0AE9" w:rsidP="00CA0AE9">
      <w:pPr>
        <w:spacing w:after="0" w:line="240" w:lineRule="auto"/>
        <w:ind w:left="720"/>
        <w:jc w:val="both"/>
        <w:rPr>
          <w:rFonts w:cs="SimSun"/>
        </w:rPr>
      </w:pPr>
      <w:r w:rsidRPr="00CA0AE9">
        <w:rPr>
          <w:rFonts w:cs="SimSun"/>
        </w:rPr>
        <w:t>Concrete Strategy A</w:t>
      </w:r>
      <w:r>
        <w:rPr>
          <w:rFonts w:cs="SimSun"/>
        </w:rPr>
        <w:t xml:space="preserve">:  tigr.py/line </w:t>
      </w:r>
      <w:r w:rsidR="00596B7A">
        <w:rPr>
          <w:rFonts w:cs="SimSun"/>
        </w:rPr>
        <w:t>82 - 89</w:t>
      </w:r>
      <w:r>
        <w:rPr>
          <w:rFonts w:cs="SimSun"/>
        </w:rPr>
        <w:t xml:space="preserve"> </w:t>
      </w:r>
    </w:p>
    <w:p w14:paraId="0DC2FCAE" w14:textId="1EAE906A" w:rsidR="00CA0AE9" w:rsidRDefault="00CA0AE9" w:rsidP="00CA0AE9">
      <w:pPr>
        <w:spacing w:after="0" w:line="240" w:lineRule="auto"/>
        <w:ind w:left="720"/>
        <w:jc w:val="both"/>
        <w:rPr>
          <w:rFonts w:cs="SimSun"/>
        </w:rPr>
      </w:pPr>
      <w:r w:rsidRPr="00CA0AE9">
        <w:rPr>
          <w:rFonts w:cs="SimSun"/>
        </w:rPr>
        <w:t xml:space="preserve">Concrete Strategy </w:t>
      </w:r>
      <w:r>
        <w:rPr>
          <w:rFonts w:cs="SimSun"/>
        </w:rPr>
        <w:t xml:space="preserve">B:  tigr.py/line </w:t>
      </w:r>
      <w:r w:rsidR="00596B7A">
        <w:rPr>
          <w:rFonts w:cs="SimSun"/>
        </w:rPr>
        <w:t>93</w:t>
      </w:r>
      <w:r>
        <w:rPr>
          <w:rFonts w:cs="SimSun"/>
        </w:rPr>
        <w:t xml:space="preserve"> – </w:t>
      </w:r>
      <w:r w:rsidR="00596B7A">
        <w:rPr>
          <w:rFonts w:cs="SimSun"/>
        </w:rPr>
        <w:t>104</w:t>
      </w:r>
    </w:p>
    <w:p w14:paraId="36A662DF" w14:textId="28AC2FDF" w:rsidR="00CA0AE9" w:rsidRDefault="00CA0AE9" w:rsidP="00CA0AE9">
      <w:pPr>
        <w:spacing w:after="0" w:line="240" w:lineRule="auto"/>
        <w:ind w:left="720"/>
        <w:jc w:val="both"/>
        <w:rPr>
          <w:rFonts w:cs="SimSun"/>
        </w:rPr>
      </w:pPr>
      <w:r>
        <w:rPr>
          <w:rFonts w:cs="SimSun"/>
        </w:rPr>
        <w:t xml:space="preserve">Client:                           tigr.py/line </w:t>
      </w:r>
      <w:r w:rsidR="00596B7A">
        <w:rPr>
          <w:rFonts w:cs="SimSun"/>
        </w:rPr>
        <w:t>32 - 71</w:t>
      </w:r>
    </w:p>
    <w:p w14:paraId="0FC7FC18" w14:textId="77777777" w:rsidR="00252C58" w:rsidRDefault="00252C58" w:rsidP="00596B7A">
      <w:pPr>
        <w:spacing w:after="0" w:line="240" w:lineRule="auto"/>
        <w:jc w:val="both"/>
        <w:rPr>
          <w:rFonts w:cs="SimSun"/>
        </w:rPr>
      </w:pPr>
    </w:p>
    <w:p w14:paraId="21E740BE" w14:textId="75C10F42" w:rsidR="00252C58" w:rsidRDefault="00A14BBB" w:rsidP="00CA0AE9">
      <w:pPr>
        <w:pStyle w:val="ListParagraph"/>
        <w:numPr>
          <w:ilvl w:val="0"/>
          <w:numId w:val="13"/>
        </w:numPr>
        <w:spacing w:after="0" w:line="240" w:lineRule="auto"/>
        <w:jc w:val="both"/>
        <w:rPr>
          <w:rFonts w:cs="SimSun"/>
          <w:b/>
          <w:bCs/>
        </w:rPr>
      </w:pPr>
      <w:r>
        <w:rPr>
          <w:rFonts w:cs="SimSun"/>
          <w:b/>
          <w:bCs/>
        </w:rPr>
        <w:t>Template Method</w:t>
      </w:r>
    </w:p>
    <w:p w14:paraId="32A9BE52" w14:textId="5945C1EE" w:rsidR="003C27DE" w:rsidRPr="003C27DE" w:rsidRDefault="003C27DE" w:rsidP="003C27DE">
      <w:pPr>
        <w:pStyle w:val="ListParagraph"/>
        <w:spacing w:after="0" w:line="240" w:lineRule="auto"/>
        <w:jc w:val="both"/>
        <w:rPr>
          <w:rFonts w:cs="SimSun"/>
        </w:rPr>
      </w:pPr>
      <w:r w:rsidRPr="003C27DE">
        <w:rPr>
          <w:rFonts w:cs="SimSun"/>
        </w:rPr>
        <w:t>Common interface</w:t>
      </w:r>
      <w:r>
        <w:rPr>
          <w:rFonts w:cs="SimSun"/>
        </w:rPr>
        <w:t>:  tigr_interface.py/line 36-45</w:t>
      </w:r>
    </w:p>
    <w:p w14:paraId="0548060D" w14:textId="46FD9529" w:rsidR="00A14BBB" w:rsidRPr="003C27DE" w:rsidRDefault="003C27DE" w:rsidP="00A14BBB">
      <w:pPr>
        <w:pStyle w:val="ListParagraph"/>
        <w:spacing w:after="0" w:line="240" w:lineRule="auto"/>
        <w:jc w:val="both"/>
        <w:rPr>
          <w:rFonts w:cs="SimSun"/>
        </w:rPr>
      </w:pPr>
      <w:r w:rsidRPr="003C27DE">
        <w:rPr>
          <w:rFonts w:cs="SimSun"/>
        </w:rPr>
        <w:t>Template Class</w:t>
      </w:r>
      <w:r>
        <w:rPr>
          <w:rFonts w:cs="SimSun"/>
        </w:rPr>
        <w:t>:         parser/template_parser.py/line 6-79</w:t>
      </w:r>
    </w:p>
    <w:p w14:paraId="33BF64EB" w14:textId="2A25FD6B" w:rsidR="003C27DE" w:rsidRPr="003C27DE" w:rsidRDefault="003C27DE" w:rsidP="003C27DE">
      <w:pPr>
        <w:pStyle w:val="ListParagraph"/>
        <w:spacing w:after="0" w:line="240" w:lineRule="auto"/>
        <w:jc w:val="both"/>
        <w:rPr>
          <w:rFonts w:cs="SimSun"/>
        </w:rPr>
      </w:pPr>
      <w:r w:rsidRPr="003C27DE">
        <w:rPr>
          <w:rFonts w:cs="SimSun"/>
        </w:rPr>
        <w:t>Concrete Class A</w:t>
      </w:r>
      <w:r>
        <w:rPr>
          <w:rFonts w:cs="SimSun"/>
        </w:rPr>
        <w:t xml:space="preserve">       parser.regex_parser.py/line 4-15</w:t>
      </w:r>
    </w:p>
    <w:p w14:paraId="2B578229" w14:textId="08151C9D" w:rsidR="003C27DE" w:rsidRPr="003C27DE" w:rsidRDefault="003C27DE" w:rsidP="003C27DE">
      <w:pPr>
        <w:pStyle w:val="ListParagraph"/>
        <w:spacing w:after="0" w:line="240" w:lineRule="auto"/>
        <w:jc w:val="both"/>
        <w:rPr>
          <w:rFonts w:cs="SimSun"/>
        </w:rPr>
      </w:pPr>
      <w:r w:rsidRPr="003C27DE">
        <w:rPr>
          <w:rFonts w:cs="SimSun"/>
        </w:rPr>
        <w:t>Concrete Class B</w:t>
      </w:r>
      <w:r>
        <w:rPr>
          <w:rFonts w:cs="SimSun"/>
        </w:rPr>
        <w:t xml:space="preserve">       peg_parser.py/line10-44</w:t>
      </w:r>
    </w:p>
    <w:p w14:paraId="55632080" w14:textId="77777777" w:rsidR="00F7496F" w:rsidRDefault="00F7496F" w:rsidP="00F7496F">
      <w:pPr>
        <w:pStyle w:val="ListParagraph"/>
        <w:spacing w:after="0" w:line="240" w:lineRule="auto"/>
        <w:jc w:val="both"/>
        <w:rPr>
          <w:rFonts w:cs="SimSun"/>
        </w:rPr>
      </w:pPr>
    </w:p>
    <w:bookmarkEnd w:id="0"/>
    <w:p w14:paraId="0079AB0E" w14:textId="77777777" w:rsidR="0062086C" w:rsidRDefault="0062086C" w:rsidP="0062086C">
      <w:pPr>
        <w:spacing w:after="0" w:line="240" w:lineRule="auto"/>
        <w:jc w:val="both"/>
        <w:rPr>
          <w:rFonts w:cs="SimSun"/>
        </w:rPr>
      </w:pPr>
    </w:p>
    <w:p w14:paraId="56A3F60D" w14:textId="355B5B97" w:rsidR="0062086C" w:rsidRDefault="0062086C" w:rsidP="0062086C">
      <w:pPr>
        <w:pStyle w:val="ListParagraph"/>
        <w:numPr>
          <w:ilvl w:val="0"/>
          <w:numId w:val="9"/>
        </w:numPr>
        <w:spacing w:after="0" w:line="240" w:lineRule="auto"/>
        <w:jc w:val="both"/>
        <w:rPr>
          <w:rFonts w:cs="SimSun"/>
        </w:rPr>
      </w:pPr>
      <w:r>
        <w:rPr>
          <w:rFonts w:cs="SimSun"/>
        </w:rPr>
        <w:t>The name of the design pattern applied (</w:t>
      </w:r>
      <w:r w:rsidR="008D2CD6">
        <w:rPr>
          <w:rFonts w:cs="SimSun"/>
        </w:rPr>
        <w:t>4</w:t>
      </w:r>
      <w:r>
        <w:rPr>
          <w:rFonts w:cs="SimSun"/>
        </w:rPr>
        <w:t xml:space="preserve"> marks)</w:t>
      </w:r>
    </w:p>
    <w:p w14:paraId="6B2332E1" w14:textId="77777777" w:rsidR="0062086C" w:rsidRDefault="0062086C" w:rsidP="0062086C">
      <w:pPr>
        <w:spacing w:after="0" w:line="240" w:lineRule="auto"/>
        <w:jc w:val="both"/>
        <w:rPr>
          <w:rFonts w:cs="SimSun"/>
        </w:rPr>
      </w:pPr>
    </w:p>
    <w:p w14:paraId="4063C518" w14:textId="62C26521" w:rsidR="0062086C" w:rsidRPr="00CA0AE9" w:rsidRDefault="00CA0AE9" w:rsidP="00CA0AE9">
      <w:pPr>
        <w:pStyle w:val="ListParagraph"/>
        <w:numPr>
          <w:ilvl w:val="0"/>
          <w:numId w:val="14"/>
        </w:numPr>
        <w:spacing w:after="0" w:line="240" w:lineRule="auto"/>
        <w:jc w:val="both"/>
        <w:rPr>
          <w:rFonts w:cs="SimSun"/>
          <w:b/>
          <w:bCs/>
        </w:rPr>
      </w:pPr>
      <w:r w:rsidRPr="00CA0AE9">
        <w:rPr>
          <w:rFonts w:cs="SimSun"/>
          <w:b/>
          <w:bCs/>
        </w:rPr>
        <w:t>Strategy Pattern</w:t>
      </w:r>
    </w:p>
    <w:p w14:paraId="56AE7DF3" w14:textId="55C2A10A" w:rsidR="00CA0AE9" w:rsidRPr="00CA0AE9" w:rsidRDefault="008D2CD6" w:rsidP="00CA0AE9">
      <w:pPr>
        <w:pStyle w:val="ListParagraph"/>
        <w:numPr>
          <w:ilvl w:val="0"/>
          <w:numId w:val="14"/>
        </w:numPr>
        <w:spacing w:after="0" w:line="240" w:lineRule="auto"/>
        <w:jc w:val="both"/>
        <w:rPr>
          <w:rFonts w:cs="SimSun"/>
          <w:b/>
          <w:bCs/>
        </w:rPr>
      </w:pPr>
      <w:r>
        <w:rPr>
          <w:rFonts w:cs="SimSun"/>
          <w:b/>
          <w:bCs/>
        </w:rPr>
        <w:t>Template Method</w:t>
      </w:r>
    </w:p>
    <w:p w14:paraId="4E8CFE2A" w14:textId="77777777" w:rsidR="0062086C" w:rsidRDefault="0062086C" w:rsidP="0062086C">
      <w:pPr>
        <w:spacing w:after="0" w:line="240" w:lineRule="auto"/>
        <w:jc w:val="both"/>
        <w:rPr>
          <w:rFonts w:cs="SimSun"/>
        </w:rPr>
      </w:pPr>
    </w:p>
    <w:p w14:paraId="11FF5FF0" w14:textId="77777777" w:rsidR="0062086C" w:rsidRDefault="0062086C" w:rsidP="0062086C">
      <w:pPr>
        <w:spacing w:after="0" w:line="240" w:lineRule="auto"/>
        <w:jc w:val="both"/>
        <w:rPr>
          <w:rFonts w:cs="SimSun"/>
        </w:rPr>
      </w:pPr>
    </w:p>
    <w:p w14:paraId="0D102307" w14:textId="6DE82092" w:rsidR="0062086C" w:rsidRDefault="0062086C" w:rsidP="0062086C">
      <w:pPr>
        <w:pStyle w:val="ListParagraph"/>
        <w:numPr>
          <w:ilvl w:val="0"/>
          <w:numId w:val="9"/>
        </w:numPr>
        <w:spacing w:after="0" w:line="240" w:lineRule="auto"/>
        <w:jc w:val="both"/>
        <w:rPr>
          <w:rFonts w:cs="SimSun"/>
        </w:rPr>
      </w:pPr>
      <w:r>
        <w:rPr>
          <w:rFonts w:cs="SimSun"/>
        </w:rPr>
        <w:t xml:space="preserve">The reasons why applying this design pattern is suitable; the reasons </w:t>
      </w:r>
      <w:r w:rsidRPr="000810C9">
        <w:rPr>
          <w:rFonts w:cs="SimSun"/>
          <w:b/>
          <w:u w:val="single"/>
        </w:rPr>
        <w:t>MUST be specified</w:t>
      </w:r>
      <w:r>
        <w:rPr>
          <w:rFonts w:cs="SimSun"/>
        </w:rPr>
        <w:t xml:space="preserve"> for the particular situation you try to apply, i.e., </w:t>
      </w:r>
      <w:r w:rsidRPr="000810C9">
        <w:rPr>
          <w:rFonts w:cs="SimSun"/>
          <w:b/>
          <w:u w:val="single"/>
        </w:rPr>
        <w:t>do not just give general reasons</w:t>
      </w:r>
      <w:r>
        <w:rPr>
          <w:rFonts w:cs="SimSun"/>
        </w:rPr>
        <w:t xml:space="preserve"> why using that design pattern is good. (</w:t>
      </w:r>
      <w:r w:rsidR="00463E2D">
        <w:rPr>
          <w:rFonts w:cs="SimSun"/>
        </w:rPr>
        <w:t>3</w:t>
      </w:r>
      <w:r>
        <w:rPr>
          <w:rFonts w:cs="SimSun"/>
        </w:rPr>
        <w:t xml:space="preserve"> marks)</w:t>
      </w:r>
    </w:p>
    <w:p w14:paraId="3F1C76CB" w14:textId="77777777" w:rsidR="0062086C" w:rsidRDefault="0062086C" w:rsidP="0062086C">
      <w:pPr>
        <w:spacing w:after="0" w:line="240" w:lineRule="auto"/>
        <w:jc w:val="both"/>
        <w:rPr>
          <w:rFonts w:cs="SimSun"/>
        </w:rPr>
      </w:pPr>
    </w:p>
    <w:p w14:paraId="0E7C125B" w14:textId="0F3DDAE6" w:rsidR="00230EC5" w:rsidRDefault="00230EC5" w:rsidP="00230EC5">
      <w:pPr>
        <w:pStyle w:val="ListParagraph"/>
        <w:numPr>
          <w:ilvl w:val="0"/>
          <w:numId w:val="16"/>
        </w:numPr>
        <w:spacing w:after="0" w:line="240" w:lineRule="auto"/>
        <w:jc w:val="both"/>
        <w:rPr>
          <w:rFonts w:cs="SimSun"/>
          <w:b/>
          <w:bCs/>
        </w:rPr>
      </w:pPr>
      <w:r w:rsidRPr="00CA0AE9">
        <w:rPr>
          <w:rFonts w:cs="SimSun"/>
          <w:b/>
          <w:bCs/>
        </w:rPr>
        <w:t>Strategy Pattern</w:t>
      </w:r>
    </w:p>
    <w:p w14:paraId="53035889" w14:textId="4A940D3E" w:rsidR="00230EC5" w:rsidRDefault="00230EC5" w:rsidP="00230EC5">
      <w:pPr>
        <w:pStyle w:val="ListParagraph"/>
        <w:spacing w:after="0" w:line="240" w:lineRule="auto"/>
        <w:jc w:val="both"/>
        <w:rPr>
          <w:rFonts w:cs="SimSun"/>
        </w:rPr>
      </w:pPr>
      <w:r>
        <w:rPr>
          <w:rFonts w:cs="SimSun"/>
        </w:rPr>
        <w:lastRenderedPageBreak/>
        <w:t>The before code was a long if else statement chain and wasn’t in class, which would be difficult for code reusing and adding new features</w:t>
      </w:r>
      <w:r w:rsidR="00C51748">
        <w:rPr>
          <w:rFonts w:cs="SimSun"/>
        </w:rPr>
        <w:t xml:space="preserve"> and against principle of single responsibility </w:t>
      </w:r>
    </w:p>
    <w:p w14:paraId="178F969E" w14:textId="45D194C9" w:rsidR="00230EC5" w:rsidRDefault="00C51748" w:rsidP="00230EC5">
      <w:pPr>
        <w:pStyle w:val="ListParagraph"/>
        <w:spacing w:after="0" w:line="240" w:lineRule="auto"/>
        <w:jc w:val="both"/>
        <w:rPr>
          <w:rFonts w:cs="SimSun"/>
        </w:rPr>
      </w:pPr>
      <w:r>
        <w:rPr>
          <w:rFonts w:cs="SimSun"/>
        </w:rPr>
        <w:t xml:space="preserve">Assignment </w:t>
      </w:r>
      <w:r w:rsidR="00230EC5">
        <w:rPr>
          <w:rFonts w:cs="SimSun"/>
        </w:rPr>
        <w:t xml:space="preserve">code can implement 2 type of configure files which are </w:t>
      </w:r>
      <w:r>
        <w:rPr>
          <w:rFonts w:cs="SimSun"/>
        </w:rPr>
        <w:t>ini and yaml:</w:t>
      </w:r>
    </w:p>
    <w:p w14:paraId="1445AB54" w14:textId="50014553" w:rsidR="00C51748" w:rsidRDefault="00C51748" w:rsidP="00230EC5">
      <w:pPr>
        <w:pStyle w:val="ListParagraph"/>
        <w:spacing w:after="0" w:line="240" w:lineRule="auto"/>
        <w:jc w:val="both"/>
        <w:rPr>
          <w:rFonts w:cs="SimSun"/>
        </w:rPr>
      </w:pPr>
      <w:r w:rsidRPr="00C51748">
        <w:rPr>
          <w:noProof/>
        </w:rPr>
        <w:drawing>
          <wp:inline distT="0" distB="0" distL="0" distR="0" wp14:anchorId="232C0D7C" wp14:editId="6C95F5BD">
            <wp:extent cx="4375150" cy="2487621"/>
            <wp:effectExtent l="0" t="0" r="635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93838" cy="2498246"/>
                    </a:xfrm>
                    <a:prstGeom prst="rect">
                      <a:avLst/>
                    </a:prstGeom>
                  </pic:spPr>
                </pic:pic>
              </a:graphicData>
            </a:graphic>
          </wp:inline>
        </w:drawing>
      </w:r>
    </w:p>
    <w:p w14:paraId="5BCD701F" w14:textId="5CFC1610" w:rsidR="00C51748" w:rsidRPr="00230EC5" w:rsidRDefault="00C51748" w:rsidP="00230EC5">
      <w:pPr>
        <w:pStyle w:val="ListParagraph"/>
        <w:spacing w:after="0" w:line="240" w:lineRule="auto"/>
        <w:jc w:val="both"/>
        <w:rPr>
          <w:rFonts w:cs="SimSun"/>
        </w:rPr>
      </w:pPr>
      <w:r>
        <w:rPr>
          <w:rFonts w:cs="SimSun"/>
        </w:rPr>
        <w:t>In the future, we may need to implement more types of configure file, applying strategy pattern</w:t>
      </w:r>
      <w:r w:rsidR="00B2665A">
        <w:rPr>
          <w:rFonts w:cs="SimSun"/>
        </w:rPr>
        <w:t xml:space="preserve"> helps to </w:t>
      </w:r>
      <w:r>
        <w:rPr>
          <w:rFonts w:cs="SimSun"/>
          <w:lang w:val="en-US"/>
        </w:rPr>
        <w:t>e</w:t>
      </w:r>
      <w:r w:rsidRPr="00C51748">
        <w:rPr>
          <w:rFonts w:cs="SimSun"/>
          <w:lang w:val="en-US"/>
        </w:rPr>
        <w:t>ncapsulat</w:t>
      </w:r>
      <w:r w:rsidR="00B2665A">
        <w:rPr>
          <w:rFonts w:cs="SimSun" w:hint="eastAsia"/>
          <w:lang w:val="en-US"/>
        </w:rPr>
        <w:t>e</w:t>
      </w:r>
      <w:r w:rsidR="00B2665A">
        <w:rPr>
          <w:rFonts w:cs="SimSun"/>
          <w:lang w:val="en-US"/>
        </w:rPr>
        <w:t xml:space="preserve"> </w:t>
      </w:r>
      <w:r w:rsidR="00B2665A" w:rsidRPr="00B2665A">
        <w:rPr>
          <w:rFonts w:cs="SimSun"/>
          <w:lang w:val="en-US"/>
        </w:rPr>
        <w:t>algorithm</w:t>
      </w:r>
      <w:r w:rsidR="00B2665A">
        <w:rPr>
          <w:rFonts w:cs="SimSun"/>
          <w:lang w:val="en-US"/>
        </w:rPr>
        <w:t xml:space="preserve"> of loading different configure files and open for code extensions.</w:t>
      </w:r>
    </w:p>
    <w:p w14:paraId="48D8F224" w14:textId="7A8CE035" w:rsidR="00230EC5" w:rsidRPr="00CA0AE9" w:rsidRDefault="003C27DE" w:rsidP="00230EC5">
      <w:pPr>
        <w:pStyle w:val="ListParagraph"/>
        <w:numPr>
          <w:ilvl w:val="0"/>
          <w:numId w:val="16"/>
        </w:numPr>
        <w:spacing w:after="0" w:line="240" w:lineRule="auto"/>
        <w:jc w:val="both"/>
        <w:rPr>
          <w:rFonts w:cs="SimSun"/>
          <w:b/>
          <w:bCs/>
        </w:rPr>
      </w:pPr>
      <w:r>
        <w:rPr>
          <w:rFonts w:cs="SimSun"/>
          <w:b/>
          <w:bCs/>
        </w:rPr>
        <w:t>Template Method</w:t>
      </w:r>
    </w:p>
    <w:p w14:paraId="01F47322" w14:textId="5E41699F" w:rsidR="0062086C" w:rsidRDefault="00463E2D" w:rsidP="00463E2D">
      <w:pPr>
        <w:spacing w:after="0" w:line="240" w:lineRule="auto"/>
        <w:ind w:left="720"/>
        <w:jc w:val="both"/>
        <w:rPr>
          <w:rFonts w:cs="SimSun"/>
        </w:rPr>
      </w:pPr>
      <w:r>
        <w:rPr>
          <w:rFonts w:cs="SimSun"/>
        </w:rPr>
        <w:t xml:space="preserve">Before applying template method, class PEGParser was a subclass of RegexParser, which result in tight coupling between this two class, it would be hard to modified RegexParser without affecting on PEGParser. </w:t>
      </w:r>
      <w:r w:rsidR="00422359">
        <w:rPr>
          <w:rFonts w:cs="SimSun"/>
        </w:rPr>
        <w:t>Applying Template Method resolve this problem, by creating common superclass for concrete classes to depend on. And later we can extending functionality by subclass an other concrete class of the abstract class.</w:t>
      </w:r>
      <w:bookmarkStart w:id="1" w:name="_GoBack"/>
      <w:bookmarkEnd w:id="1"/>
    </w:p>
    <w:p w14:paraId="19F18618" w14:textId="77777777" w:rsidR="0062086C" w:rsidRPr="0062086C" w:rsidRDefault="0062086C" w:rsidP="0062086C">
      <w:pPr>
        <w:spacing w:after="0" w:line="240" w:lineRule="auto"/>
        <w:jc w:val="both"/>
        <w:rPr>
          <w:rFonts w:cs="SimSun"/>
        </w:rPr>
      </w:pPr>
    </w:p>
    <w:p w14:paraId="61B1F6AC" w14:textId="77777777" w:rsidR="0062086C" w:rsidRDefault="0062086C" w:rsidP="0062086C">
      <w:pPr>
        <w:pStyle w:val="ListParagraph"/>
        <w:numPr>
          <w:ilvl w:val="0"/>
          <w:numId w:val="9"/>
        </w:numPr>
        <w:spacing w:after="0" w:line="240" w:lineRule="auto"/>
        <w:jc w:val="both"/>
        <w:rPr>
          <w:rFonts w:cs="SimSun"/>
        </w:rPr>
      </w:pPr>
      <w:r>
        <w:rPr>
          <w:rFonts w:cs="SimSun"/>
        </w:rPr>
        <w:t xml:space="preserve">The class diagram after your modification; </w:t>
      </w:r>
      <w:r>
        <w:rPr>
          <w:rFonts w:cs="Times New Roman"/>
          <w:iCs/>
        </w:rPr>
        <w:t xml:space="preserve">all the components in the design pattern class diagram provided in our textbook should be </w:t>
      </w:r>
      <w:r w:rsidRPr="000810C9">
        <w:rPr>
          <w:rFonts w:cs="Times New Roman"/>
          <w:b/>
          <w:iCs/>
          <w:u w:val="single"/>
        </w:rPr>
        <w:t>explicitly labelled</w:t>
      </w:r>
      <w:r>
        <w:rPr>
          <w:rFonts w:cs="Times New Roman"/>
          <w:iCs/>
        </w:rPr>
        <w:t xml:space="preserve"> in your class diagram. </w:t>
      </w:r>
      <w:r>
        <w:rPr>
          <w:rFonts w:cs="SimSun"/>
        </w:rPr>
        <w:t>(2 * N marks)</w:t>
      </w:r>
    </w:p>
    <w:p w14:paraId="03511EEC" w14:textId="77777777" w:rsidR="0062086C" w:rsidRDefault="0062086C" w:rsidP="0062086C">
      <w:pPr>
        <w:spacing w:after="0" w:line="240" w:lineRule="auto"/>
        <w:jc w:val="both"/>
        <w:rPr>
          <w:rFonts w:cs="SimSun"/>
        </w:rPr>
      </w:pPr>
    </w:p>
    <w:p w14:paraId="78F191DB" w14:textId="75CBD8A7" w:rsidR="00CA0AE9" w:rsidRDefault="00CA0AE9" w:rsidP="00CA0AE9">
      <w:pPr>
        <w:pStyle w:val="ListParagraph"/>
        <w:numPr>
          <w:ilvl w:val="0"/>
          <w:numId w:val="15"/>
        </w:numPr>
        <w:spacing w:after="0" w:line="240" w:lineRule="auto"/>
        <w:jc w:val="both"/>
        <w:rPr>
          <w:rFonts w:cs="SimSun"/>
          <w:b/>
          <w:bCs/>
        </w:rPr>
      </w:pPr>
      <w:r w:rsidRPr="00CA0AE9">
        <w:rPr>
          <w:rFonts w:cs="SimSun"/>
          <w:b/>
          <w:bCs/>
        </w:rPr>
        <w:t>Strategy Pattern</w:t>
      </w:r>
    </w:p>
    <w:p w14:paraId="28436F70" w14:textId="0FF56BBC" w:rsidR="00CA0AE9" w:rsidRPr="00CA0AE9" w:rsidRDefault="00463E2D" w:rsidP="00CA0AE9">
      <w:pPr>
        <w:pStyle w:val="ListParagraph"/>
        <w:spacing w:after="0" w:line="240" w:lineRule="auto"/>
        <w:jc w:val="both"/>
        <w:rPr>
          <w:rFonts w:cs="SimSun"/>
          <w:b/>
          <w:bCs/>
        </w:rPr>
      </w:pPr>
      <w:r w:rsidRPr="00463E2D">
        <w:drawing>
          <wp:inline distT="0" distB="0" distL="0" distR="0" wp14:anchorId="5532C9F0" wp14:editId="2B11A224">
            <wp:extent cx="6170295" cy="2968249"/>
            <wp:effectExtent l="0" t="0" r="1905"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91448" cy="2978425"/>
                    </a:xfrm>
                    <a:prstGeom prst="rect">
                      <a:avLst/>
                    </a:prstGeom>
                  </pic:spPr>
                </pic:pic>
              </a:graphicData>
            </a:graphic>
          </wp:inline>
        </w:drawing>
      </w:r>
    </w:p>
    <w:p w14:paraId="46C5B85D" w14:textId="77777777" w:rsidR="00463E2D" w:rsidRDefault="00463E2D" w:rsidP="00463E2D">
      <w:pPr>
        <w:pStyle w:val="ListParagraph"/>
        <w:spacing w:after="0" w:line="240" w:lineRule="auto"/>
        <w:jc w:val="both"/>
        <w:rPr>
          <w:rFonts w:cs="SimSun"/>
          <w:b/>
          <w:bCs/>
        </w:rPr>
      </w:pPr>
    </w:p>
    <w:p w14:paraId="5A1BEF91" w14:textId="286BB32E" w:rsidR="0062086C" w:rsidRDefault="00C961CC" w:rsidP="00CA0AE9">
      <w:pPr>
        <w:pStyle w:val="ListParagraph"/>
        <w:numPr>
          <w:ilvl w:val="0"/>
          <w:numId w:val="15"/>
        </w:numPr>
        <w:spacing w:after="0" w:line="240" w:lineRule="auto"/>
        <w:jc w:val="both"/>
        <w:rPr>
          <w:rFonts w:cs="SimSun"/>
          <w:b/>
          <w:bCs/>
        </w:rPr>
      </w:pPr>
      <w:r>
        <w:rPr>
          <w:rFonts w:cs="SimSun"/>
          <w:b/>
          <w:bCs/>
        </w:rPr>
        <w:t>Template</w:t>
      </w:r>
      <w:r w:rsidR="00CA0AE9" w:rsidRPr="00CA0AE9">
        <w:rPr>
          <w:rFonts w:cs="SimSun"/>
          <w:b/>
          <w:bCs/>
        </w:rPr>
        <w:t xml:space="preserve"> Pattern</w:t>
      </w:r>
    </w:p>
    <w:p w14:paraId="7CC2717B" w14:textId="13976AE0" w:rsidR="0062086C" w:rsidRDefault="00C961CC" w:rsidP="0062086C">
      <w:pPr>
        <w:spacing w:after="0" w:line="240" w:lineRule="auto"/>
        <w:jc w:val="both"/>
        <w:rPr>
          <w:rFonts w:cs="SimSun"/>
        </w:rPr>
      </w:pPr>
      <w:r w:rsidRPr="00C961CC">
        <w:lastRenderedPageBreak/>
        <w:drawing>
          <wp:inline distT="0" distB="0" distL="0" distR="0" wp14:anchorId="32EBD683" wp14:editId="01530F76">
            <wp:extent cx="3973232" cy="4654550"/>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82791" cy="4665748"/>
                    </a:xfrm>
                    <a:prstGeom prst="rect">
                      <a:avLst/>
                    </a:prstGeom>
                  </pic:spPr>
                </pic:pic>
              </a:graphicData>
            </a:graphic>
          </wp:inline>
        </w:drawing>
      </w:r>
    </w:p>
    <w:p w14:paraId="4A886A6D" w14:textId="77777777" w:rsidR="0062086C" w:rsidRPr="0062086C" w:rsidRDefault="0062086C" w:rsidP="0062086C">
      <w:pPr>
        <w:spacing w:after="0" w:line="240" w:lineRule="auto"/>
        <w:jc w:val="both"/>
        <w:rPr>
          <w:rFonts w:cs="SimSun"/>
        </w:rPr>
      </w:pPr>
    </w:p>
    <w:p w14:paraId="6E67C36B" w14:textId="315C073C" w:rsidR="0062086C" w:rsidRDefault="0062086C" w:rsidP="0062086C">
      <w:pPr>
        <w:pStyle w:val="ListParagraph"/>
        <w:numPr>
          <w:ilvl w:val="0"/>
          <w:numId w:val="9"/>
        </w:numPr>
        <w:spacing w:after="0" w:line="240" w:lineRule="auto"/>
        <w:jc w:val="both"/>
        <w:rPr>
          <w:rFonts w:cs="SimSun"/>
        </w:rPr>
      </w:pPr>
      <w:r>
        <w:rPr>
          <w:rFonts w:cs="SimSun"/>
        </w:rPr>
        <w:t>Applying the design pattern proposed</w:t>
      </w:r>
      <w:r w:rsidR="009B0371">
        <w:rPr>
          <w:rFonts w:cs="SimSun"/>
        </w:rPr>
        <w:t xml:space="preserve">. Your </w:t>
      </w:r>
      <w:r w:rsidR="001A2820">
        <w:rPr>
          <w:rFonts w:cs="SimSun"/>
        </w:rPr>
        <w:t>assignment 3 solution</w:t>
      </w:r>
      <w:r w:rsidR="009B0371">
        <w:rPr>
          <w:rFonts w:cs="SimSun"/>
        </w:rPr>
        <w:t xml:space="preserve"> needs to pass PEP8 check</w:t>
      </w:r>
      <w:r>
        <w:rPr>
          <w:rFonts w:cs="SimSun"/>
        </w:rPr>
        <w:t xml:space="preserve"> (10 * N marks)</w:t>
      </w:r>
    </w:p>
    <w:p w14:paraId="1DC0C853" w14:textId="77777777" w:rsidR="00804349" w:rsidRDefault="00804349" w:rsidP="002C0901">
      <w:pPr>
        <w:spacing w:after="0" w:line="240" w:lineRule="auto"/>
        <w:jc w:val="both"/>
        <w:rPr>
          <w:rFonts w:cs="SimSun"/>
        </w:rPr>
      </w:pPr>
    </w:p>
    <w:p w14:paraId="07D1D3B9" w14:textId="5A5ACB94" w:rsidR="001A0DE0" w:rsidRDefault="00174CDF" w:rsidP="002C0901">
      <w:pPr>
        <w:spacing w:after="0" w:line="240" w:lineRule="auto"/>
        <w:jc w:val="both"/>
        <w:rPr>
          <w:rFonts w:cs="SimSun"/>
        </w:rPr>
      </w:pPr>
      <w:r>
        <w:rPr>
          <w:rFonts w:cs="SimSun"/>
        </w:rPr>
        <w:t xml:space="preserve">The assignment 3 </w:t>
      </w:r>
      <w:r w:rsidR="008D2CD6">
        <w:rPr>
          <w:rFonts w:cs="SimSun" w:hint="eastAsia"/>
        </w:rPr>
        <w:t>so</w:t>
      </w:r>
      <w:r w:rsidR="008D2CD6">
        <w:rPr>
          <w:rFonts w:cs="SimSun"/>
        </w:rPr>
        <w:t xml:space="preserve">lution </w:t>
      </w:r>
      <w:r>
        <w:rPr>
          <w:rFonts w:cs="SimSun"/>
        </w:rPr>
        <w:t xml:space="preserve">passed PEP8 check attached code for </w:t>
      </w:r>
      <w:r w:rsidR="008D2CD6">
        <w:rPr>
          <w:rFonts w:cs="SimSun"/>
        </w:rPr>
        <w:t xml:space="preserve">your </w:t>
      </w:r>
      <w:r>
        <w:rPr>
          <w:rFonts w:cs="SimSun"/>
        </w:rPr>
        <w:t>reference</w:t>
      </w:r>
    </w:p>
    <w:p w14:paraId="17B42332" w14:textId="77777777" w:rsidR="001A0DE0" w:rsidRDefault="001A0DE0" w:rsidP="002C0901">
      <w:pPr>
        <w:spacing w:after="0" w:line="240" w:lineRule="auto"/>
        <w:jc w:val="both"/>
        <w:rPr>
          <w:rFonts w:cs="SimSun"/>
        </w:rPr>
      </w:pPr>
    </w:p>
    <w:p w14:paraId="74B6F779" w14:textId="77777777" w:rsidR="001A0DE0" w:rsidRPr="002C0901" w:rsidRDefault="001A0DE0" w:rsidP="002C0901">
      <w:pPr>
        <w:spacing w:after="0" w:line="240" w:lineRule="auto"/>
        <w:jc w:val="both"/>
        <w:rPr>
          <w:rFonts w:cs="SimSun"/>
        </w:rPr>
      </w:pPr>
    </w:p>
    <w:sectPr w:rsidR="001A0DE0" w:rsidRPr="002C0901">
      <w:headerReference w:type="default"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9BCE34" w14:textId="77777777" w:rsidR="005A1E65" w:rsidRDefault="005A1E65" w:rsidP="00A601BE">
      <w:pPr>
        <w:spacing w:after="0" w:line="240" w:lineRule="auto"/>
      </w:pPr>
      <w:r>
        <w:separator/>
      </w:r>
    </w:p>
  </w:endnote>
  <w:endnote w:type="continuationSeparator" w:id="0">
    <w:p w14:paraId="19615980" w14:textId="77777777" w:rsidR="005A1E65" w:rsidRDefault="005A1E65" w:rsidP="00A601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Palatino">
    <w:altName w:val="Book Antiqua"/>
    <w:panose1 w:val="00000000000000000000"/>
    <w:charset w:val="00"/>
    <w:family w:val="roman"/>
    <w:notTrueType/>
    <w:pitch w:val="variable"/>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4618801"/>
      <w:docPartObj>
        <w:docPartGallery w:val="Page Numbers (Bottom of Page)"/>
        <w:docPartUnique/>
      </w:docPartObj>
    </w:sdtPr>
    <w:sdtEndPr/>
    <w:sdtContent>
      <w:p w14:paraId="34F34306" w14:textId="77777777" w:rsidR="00A601BE" w:rsidRDefault="0062086C" w:rsidP="00144885">
        <w:pPr>
          <w:pStyle w:val="Footer"/>
          <w:jc w:val="right"/>
        </w:pPr>
        <w:r>
          <w:t xml:space="preserve">Page </w:t>
        </w:r>
        <w:sdt>
          <w:sdtPr>
            <w:id w:val="-1769616900"/>
            <w:docPartObj>
              <w:docPartGallery w:val="Page Numbers (Top of Page)"/>
              <w:docPartUnique/>
            </w:docPartObj>
          </w:sdtPr>
          <w:sdtEndPr/>
          <w:sdtContent>
            <w:r w:rsidR="00144885">
              <w:rPr>
                <w:b/>
                <w:bCs/>
                <w:sz w:val="24"/>
                <w:szCs w:val="24"/>
              </w:rPr>
              <w:fldChar w:fldCharType="begin"/>
            </w:r>
            <w:r w:rsidR="00144885">
              <w:rPr>
                <w:b/>
                <w:bCs/>
              </w:rPr>
              <w:instrText xml:space="preserve"> PAGE </w:instrText>
            </w:r>
            <w:r w:rsidR="00144885">
              <w:rPr>
                <w:b/>
                <w:bCs/>
                <w:sz w:val="24"/>
                <w:szCs w:val="24"/>
              </w:rPr>
              <w:fldChar w:fldCharType="separate"/>
            </w:r>
            <w:r w:rsidR="009B0371">
              <w:rPr>
                <w:b/>
                <w:bCs/>
                <w:noProof/>
              </w:rPr>
              <w:t>1</w:t>
            </w:r>
            <w:r w:rsidR="00144885">
              <w:rPr>
                <w:b/>
                <w:bCs/>
                <w:sz w:val="24"/>
                <w:szCs w:val="24"/>
              </w:rPr>
              <w:fldChar w:fldCharType="end"/>
            </w:r>
            <w:r w:rsidR="00144885">
              <w:t xml:space="preserve"> / </w:t>
            </w:r>
            <w:r w:rsidR="00144885">
              <w:rPr>
                <w:b/>
                <w:bCs/>
                <w:sz w:val="24"/>
                <w:szCs w:val="24"/>
              </w:rPr>
              <w:fldChar w:fldCharType="begin"/>
            </w:r>
            <w:r w:rsidR="00144885">
              <w:rPr>
                <w:b/>
                <w:bCs/>
              </w:rPr>
              <w:instrText xml:space="preserve"> NUMPAGES  </w:instrText>
            </w:r>
            <w:r w:rsidR="00144885">
              <w:rPr>
                <w:b/>
                <w:bCs/>
                <w:sz w:val="24"/>
                <w:szCs w:val="24"/>
              </w:rPr>
              <w:fldChar w:fldCharType="separate"/>
            </w:r>
            <w:r w:rsidR="009B0371">
              <w:rPr>
                <w:b/>
                <w:bCs/>
                <w:noProof/>
              </w:rPr>
              <w:t>1</w:t>
            </w:r>
            <w:r w:rsidR="00144885">
              <w:rPr>
                <w:b/>
                <w:bCs/>
                <w:sz w:val="24"/>
                <w:szCs w:val="24"/>
              </w:rPr>
              <w:fldChar w:fldCharType="end"/>
            </w:r>
          </w:sdtContent>
        </w:sdt>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216E30" w14:textId="77777777" w:rsidR="005A1E65" w:rsidRDefault="005A1E65" w:rsidP="00A601BE">
      <w:pPr>
        <w:spacing w:after="0" w:line="240" w:lineRule="auto"/>
      </w:pPr>
      <w:r>
        <w:separator/>
      </w:r>
    </w:p>
  </w:footnote>
  <w:footnote w:type="continuationSeparator" w:id="0">
    <w:p w14:paraId="60ED042E" w14:textId="77777777" w:rsidR="005A1E65" w:rsidRDefault="005A1E65" w:rsidP="00A601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4A52AB" w14:textId="69BAF940" w:rsidR="00236601" w:rsidRDefault="00236601">
    <w:pPr>
      <w:pStyle w:val="Header"/>
    </w:pPr>
    <w:r>
      <w:t xml:space="preserve">BCPR301 Assessment </w:t>
    </w:r>
    <w:r w:rsidR="00B03B71">
      <w:t>3</w:t>
    </w:r>
    <w:r>
      <w:t xml:space="preserve"> Marking Shee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32466"/>
    <w:multiLevelType w:val="hybridMultilevel"/>
    <w:tmpl w:val="20407E6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8CD5676"/>
    <w:multiLevelType w:val="hybridMultilevel"/>
    <w:tmpl w:val="7AF2F8A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13D5000C"/>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26BC3905"/>
    <w:multiLevelType w:val="hybridMultilevel"/>
    <w:tmpl w:val="8C8A2D9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2792520E"/>
    <w:multiLevelType w:val="hybridMultilevel"/>
    <w:tmpl w:val="4C3AA6FA"/>
    <w:lvl w:ilvl="0" w:tplc="14090011">
      <w:start w:val="1"/>
      <w:numFmt w:val="decimal"/>
      <w:lvlText w:val="%1)"/>
      <w:lvlJc w:val="left"/>
      <w:pPr>
        <w:ind w:left="360" w:hanging="360"/>
      </w:pPr>
      <w:rPr>
        <w:rFonts w:hint="default"/>
      </w:rPr>
    </w:lvl>
    <w:lvl w:ilvl="1" w:tplc="14090011">
      <w:start w:val="1"/>
      <w:numFmt w:val="decimal"/>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5" w15:restartNumberingAfterBreak="0">
    <w:nsid w:val="369D5DC8"/>
    <w:multiLevelType w:val="hybridMultilevel"/>
    <w:tmpl w:val="28F25570"/>
    <w:lvl w:ilvl="0" w:tplc="14090011">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6" w15:restartNumberingAfterBreak="0">
    <w:nsid w:val="37683D81"/>
    <w:multiLevelType w:val="hybridMultilevel"/>
    <w:tmpl w:val="7ACA268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3CF711BF"/>
    <w:multiLevelType w:val="hybridMultilevel"/>
    <w:tmpl w:val="A186289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3ED53CDC"/>
    <w:multiLevelType w:val="hybridMultilevel"/>
    <w:tmpl w:val="01A2E204"/>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421A15A3"/>
    <w:multiLevelType w:val="hybridMultilevel"/>
    <w:tmpl w:val="01A2E204"/>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45CD13BC"/>
    <w:multiLevelType w:val="hybridMultilevel"/>
    <w:tmpl w:val="01A2E204"/>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46F2644E"/>
    <w:multiLevelType w:val="hybridMultilevel"/>
    <w:tmpl w:val="95E4C1AE"/>
    <w:lvl w:ilvl="0" w:tplc="14090011">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2" w15:restartNumberingAfterBreak="0">
    <w:nsid w:val="4FBB6DB3"/>
    <w:multiLevelType w:val="hybridMultilevel"/>
    <w:tmpl w:val="709CB3C6"/>
    <w:lvl w:ilvl="0" w:tplc="14090011">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3" w15:restartNumberingAfterBreak="0">
    <w:nsid w:val="5D392215"/>
    <w:multiLevelType w:val="hybridMultilevel"/>
    <w:tmpl w:val="037E4BC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75B44FE7"/>
    <w:multiLevelType w:val="hybridMultilevel"/>
    <w:tmpl w:val="70BE9AFA"/>
    <w:lvl w:ilvl="0" w:tplc="1409000F">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5" w15:restartNumberingAfterBreak="0">
    <w:nsid w:val="7C2A327E"/>
    <w:multiLevelType w:val="hybridMultilevel"/>
    <w:tmpl w:val="1C9CDE8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5"/>
  </w:num>
  <w:num w:numId="2">
    <w:abstractNumId w:val="2"/>
  </w:num>
  <w:num w:numId="3">
    <w:abstractNumId w:val="13"/>
  </w:num>
  <w:num w:numId="4">
    <w:abstractNumId w:val="1"/>
  </w:num>
  <w:num w:numId="5">
    <w:abstractNumId w:val="11"/>
  </w:num>
  <w:num w:numId="6">
    <w:abstractNumId w:val="12"/>
  </w:num>
  <w:num w:numId="7">
    <w:abstractNumId w:val="5"/>
  </w:num>
  <w:num w:numId="8">
    <w:abstractNumId w:val="14"/>
  </w:num>
  <w:num w:numId="9">
    <w:abstractNumId w:val="4"/>
  </w:num>
  <w:num w:numId="10">
    <w:abstractNumId w:val="0"/>
  </w:num>
  <w:num w:numId="11">
    <w:abstractNumId w:val="7"/>
  </w:num>
  <w:num w:numId="12">
    <w:abstractNumId w:val="6"/>
  </w:num>
  <w:num w:numId="13">
    <w:abstractNumId w:val="3"/>
  </w:num>
  <w:num w:numId="14">
    <w:abstractNumId w:val="8"/>
  </w:num>
  <w:num w:numId="15">
    <w:abstractNumId w:val="9"/>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AdiCyMzCzNLA0NDQyUdpeDU4uLM/DyQAuNaAAenW4gsAAAA"/>
  </w:docVars>
  <w:rsids>
    <w:rsidRoot w:val="00A548FA"/>
    <w:rsid w:val="0004214D"/>
    <w:rsid w:val="00061866"/>
    <w:rsid w:val="000631CA"/>
    <w:rsid w:val="00072234"/>
    <w:rsid w:val="0009220A"/>
    <w:rsid w:val="00097A3B"/>
    <w:rsid w:val="000B1CEB"/>
    <w:rsid w:val="000C2FE0"/>
    <w:rsid w:val="000E0CEA"/>
    <w:rsid w:val="0010024E"/>
    <w:rsid w:val="0011102B"/>
    <w:rsid w:val="001223B1"/>
    <w:rsid w:val="001328F4"/>
    <w:rsid w:val="00132CDF"/>
    <w:rsid w:val="00135AE1"/>
    <w:rsid w:val="00141435"/>
    <w:rsid w:val="00144885"/>
    <w:rsid w:val="00152F1E"/>
    <w:rsid w:val="00157FFE"/>
    <w:rsid w:val="001609AB"/>
    <w:rsid w:val="001731D5"/>
    <w:rsid w:val="00174CDF"/>
    <w:rsid w:val="00190F2D"/>
    <w:rsid w:val="001A0DE0"/>
    <w:rsid w:val="001A2820"/>
    <w:rsid w:val="001E3FC0"/>
    <w:rsid w:val="001E7DB8"/>
    <w:rsid w:val="001F3700"/>
    <w:rsid w:val="00205ECA"/>
    <w:rsid w:val="0021591B"/>
    <w:rsid w:val="00230EC5"/>
    <w:rsid w:val="0023623D"/>
    <w:rsid w:val="00236601"/>
    <w:rsid w:val="002428AE"/>
    <w:rsid w:val="00252C58"/>
    <w:rsid w:val="002541F7"/>
    <w:rsid w:val="00257049"/>
    <w:rsid w:val="002B4650"/>
    <w:rsid w:val="002C01C4"/>
    <w:rsid w:val="002C0901"/>
    <w:rsid w:val="002C5682"/>
    <w:rsid w:val="002D7337"/>
    <w:rsid w:val="002E2FEA"/>
    <w:rsid w:val="002E799A"/>
    <w:rsid w:val="00301A7B"/>
    <w:rsid w:val="00301C5E"/>
    <w:rsid w:val="00355867"/>
    <w:rsid w:val="003775DC"/>
    <w:rsid w:val="00377602"/>
    <w:rsid w:val="00390371"/>
    <w:rsid w:val="0039379A"/>
    <w:rsid w:val="00393B68"/>
    <w:rsid w:val="003A424E"/>
    <w:rsid w:val="003C2047"/>
    <w:rsid w:val="003C27DE"/>
    <w:rsid w:val="00406FBB"/>
    <w:rsid w:val="00422359"/>
    <w:rsid w:val="00437CD1"/>
    <w:rsid w:val="00440A3D"/>
    <w:rsid w:val="00441EB8"/>
    <w:rsid w:val="00463E2D"/>
    <w:rsid w:val="004716D4"/>
    <w:rsid w:val="00494EC3"/>
    <w:rsid w:val="004B2539"/>
    <w:rsid w:val="004B7ECB"/>
    <w:rsid w:val="004C2421"/>
    <w:rsid w:val="004E0844"/>
    <w:rsid w:val="004E5E26"/>
    <w:rsid w:val="004F6E93"/>
    <w:rsid w:val="00501294"/>
    <w:rsid w:val="005071E1"/>
    <w:rsid w:val="00520A75"/>
    <w:rsid w:val="00532286"/>
    <w:rsid w:val="0055268E"/>
    <w:rsid w:val="00591943"/>
    <w:rsid w:val="00596B7A"/>
    <w:rsid w:val="005A1E65"/>
    <w:rsid w:val="005B0DEC"/>
    <w:rsid w:val="005C67EE"/>
    <w:rsid w:val="0062086C"/>
    <w:rsid w:val="0062395D"/>
    <w:rsid w:val="00623EAD"/>
    <w:rsid w:val="00625C7D"/>
    <w:rsid w:val="00632326"/>
    <w:rsid w:val="006734CC"/>
    <w:rsid w:val="00673FAF"/>
    <w:rsid w:val="006C344C"/>
    <w:rsid w:val="006D4266"/>
    <w:rsid w:val="006E6588"/>
    <w:rsid w:val="00714002"/>
    <w:rsid w:val="00726034"/>
    <w:rsid w:val="007357AE"/>
    <w:rsid w:val="00735EB4"/>
    <w:rsid w:val="00736A6B"/>
    <w:rsid w:val="007409A6"/>
    <w:rsid w:val="0074208F"/>
    <w:rsid w:val="00762BA7"/>
    <w:rsid w:val="007803C4"/>
    <w:rsid w:val="00782FD9"/>
    <w:rsid w:val="007A1537"/>
    <w:rsid w:val="007C383B"/>
    <w:rsid w:val="007C3E8F"/>
    <w:rsid w:val="007D2B6A"/>
    <w:rsid w:val="007D7BF2"/>
    <w:rsid w:val="00804349"/>
    <w:rsid w:val="008070AE"/>
    <w:rsid w:val="00815362"/>
    <w:rsid w:val="0083287F"/>
    <w:rsid w:val="00855E4B"/>
    <w:rsid w:val="00862B5F"/>
    <w:rsid w:val="0086402A"/>
    <w:rsid w:val="00880838"/>
    <w:rsid w:val="008856E9"/>
    <w:rsid w:val="00890364"/>
    <w:rsid w:val="008C3DF7"/>
    <w:rsid w:val="008D2CD6"/>
    <w:rsid w:val="008F4534"/>
    <w:rsid w:val="00914F01"/>
    <w:rsid w:val="009264E7"/>
    <w:rsid w:val="009464C9"/>
    <w:rsid w:val="00974679"/>
    <w:rsid w:val="009814B6"/>
    <w:rsid w:val="009A3B3B"/>
    <w:rsid w:val="009B0371"/>
    <w:rsid w:val="009B7C3A"/>
    <w:rsid w:val="00A12BAE"/>
    <w:rsid w:val="00A14BBB"/>
    <w:rsid w:val="00A31D6E"/>
    <w:rsid w:val="00A548FA"/>
    <w:rsid w:val="00A57A49"/>
    <w:rsid w:val="00A57C2B"/>
    <w:rsid w:val="00A601BE"/>
    <w:rsid w:val="00A70B49"/>
    <w:rsid w:val="00AD0078"/>
    <w:rsid w:val="00AE1147"/>
    <w:rsid w:val="00AE2210"/>
    <w:rsid w:val="00B03B71"/>
    <w:rsid w:val="00B1202E"/>
    <w:rsid w:val="00B21F28"/>
    <w:rsid w:val="00B2665A"/>
    <w:rsid w:val="00B34294"/>
    <w:rsid w:val="00B50A88"/>
    <w:rsid w:val="00B7168F"/>
    <w:rsid w:val="00B7425C"/>
    <w:rsid w:val="00B74AE7"/>
    <w:rsid w:val="00BA164E"/>
    <w:rsid w:val="00BD2F61"/>
    <w:rsid w:val="00BE293D"/>
    <w:rsid w:val="00C32681"/>
    <w:rsid w:val="00C438BB"/>
    <w:rsid w:val="00C51748"/>
    <w:rsid w:val="00C62F61"/>
    <w:rsid w:val="00C75396"/>
    <w:rsid w:val="00C961CC"/>
    <w:rsid w:val="00CA0AE9"/>
    <w:rsid w:val="00CC7182"/>
    <w:rsid w:val="00CD3F3C"/>
    <w:rsid w:val="00CD5C4E"/>
    <w:rsid w:val="00CE3480"/>
    <w:rsid w:val="00D14A46"/>
    <w:rsid w:val="00D16587"/>
    <w:rsid w:val="00D27E57"/>
    <w:rsid w:val="00D40FEC"/>
    <w:rsid w:val="00D459F4"/>
    <w:rsid w:val="00D52C3A"/>
    <w:rsid w:val="00D621B5"/>
    <w:rsid w:val="00D80BFE"/>
    <w:rsid w:val="00D931CE"/>
    <w:rsid w:val="00DB4ED1"/>
    <w:rsid w:val="00DB6150"/>
    <w:rsid w:val="00DC3AB4"/>
    <w:rsid w:val="00DE451B"/>
    <w:rsid w:val="00E04175"/>
    <w:rsid w:val="00E6029B"/>
    <w:rsid w:val="00E63C72"/>
    <w:rsid w:val="00EC0F0B"/>
    <w:rsid w:val="00EE0DCF"/>
    <w:rsid w:val="00F02578"/>
    <w:rsid w:val="00F05CD8"/>
    <w:rsid w:val="00F06872"/>
    <w:rsid w:val="00F21448"/>
    <w:rsid w:val="00F26B56"/>
    <w:rsid w:val="00F46A68"/>
    <w:rsid w:val="00F56618"/>
    <w:rsid w:val="00F618DD"/>
    <w:rsid w:val="00F63751"/>
    <w:rsid w:val="00F65808"/>
    <w:rsid w:val="00F7496F"/>
    <w:rsid w:val="00F75D47"/>
    <w:rsid w:val="00F766D2"/>
    <w:rsid w:val="00F85CA1"/>
    <w:rsid w:val="00F91F1A"/>
    <w:rsid w:val="00FB1CD7"/>
    <w:rsid w:val="00FD0B74"/>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6E7DE4"/>
  <w15:chartTrackingRefBased/>
  <w15:docId w15:val="{4FC3A96F-A624-4D8A-B9C4-5CCE51086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NZ"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14F0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5">
    <w:name w:val="heading 5"/>
    <w:basedOn w:val="Normal"/>
    <w:next w:val="Normal"/>
    <w:link w:val="Heading5Char"/>
    <w:uiPriority w:val="99"/>
    <w:qFormat/>
    <w:rsid w:val="00714002"/>
    <w:pPr>
      <w:keepNext/>
      <w:widowControl w:val="0"/>
      <w:suppressAutoHyphens/>
      <w:spacing w:after="0" w:line="240" w:lineRule="auto"/>
      <w:ind w:left="720"/>
      <w:jc w:val="both"/>
      <w:outlineLvl w:val="4"/>
    </w:pPr>
    <w:rPr>
      <w:rFonts w:ascii="Palatino" w:eastAsia="SimSun" w:hAnsi="Palatino" w:cs="Palatino"/>
      <w:b/>
      <w:bCs/>
      <w:i/>
      <w:iCs/>
      <w:spacing w:val="-2"/>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48FA"/>
    <w:pPr>
      <w:ind w:left="720"/>
      <w:contextualSpacing/>
    </w:pPr>
  </w:style>
  <w:style w:type="paragraph" w:styleId="PlainText">
    <w:name w:val="Plain Text"/>
    <w:basedOn w:val="Normal"/>
    <w:link w:val="PlainTextChar"/>
    <w:uiPriority w:val="99"/>
    <w:rsid w:val="00714002"/>
    <w:pPr>
      <w:autoSpaceDE w:val="0"/>
      <w:autoSpaceDN w:val="0"/>
      <w:spacing w:after="0" w:line="240" w:lineRule="auto"/>
    </w:pPr>
    <w:rPr>
      <w:rFonts w:ascii="Courier New" w:eastAsia="SimSun" w:hAnsi="Courier New" w:cs="Courier New"/>
      <w:sz w:val="20"/>
      <w:szCs w:val="20"/>
      <w:lang w:val="en-US" w:eastAsia="en-US"/>
    </w:rPr>
  </w:style>
  <w:style w:type="character" w:customStyle="1" w:styleId="PlainTextChar">
    <w:name w:val="Plain Text Char"/>
    <w:basedOn w:val="DefaultParagraphFont"/>
    <w:link w:val="PlainText"/>
    <w:uiPriority w:val="99"/>
    <w:rsid w:val="00714002"/>
    <w:rPr>
      <w:rFonts w:ascii="Courier New" w:eastAsia="SimSun" w:hAnsi="Courier New" w:cs="Courier New"/>
      <w:sz w:val="20"/>
      <w:szCs w:val="20"/>
      <w:lang w:val="en-US" w:eastAsia="en-US"/>
    </w:rPr>
  </w:style>
  <w:style w:type="character" w:customStyle="1" w:styleId="Heading5Char">
    <w:name w:val="Heading 5 Char"/>
    <w:basedOn w:val="DefaultParagraphFont"/>
    <w:link w:val="Heading5"/>
    <w:uiPriority w:val="99"/>
    <w:rsid w:val="00714002"/>
    <w:rPr>
      <w:rFonts w:ascii="Palatino" w:eastAsia="SimSun" w:hAnsi="Palatino" w:cs="Palatino"/>
      <w:b/>
      <w:bCs/>
      <w:i/>
      <w:iCs/>
      <w:spacing w:val="-2"/>
      <w:lang w:val="en-GB" w:eastAsia="en-US"/>
    </w:rPr>
  </w:style>
  <w:style w:type="character" w:styleId="Hyperlink">
    <w:name w:val="Hyperlink"/>
    <w:basedOn w:val="DefaultParagraphFont"/>
    <w:uiPriority w:val="99"/>
    <w:unhideWhenUsed/>
    <w:rsid w:val="008070AE"/>
    <w:rPr>
      <w:color w:val="0000FF"/>
      <w:u w:val="single"/>
    </w:rPr>
  </w:style>
  <w:style w:type="paragraph" w:styleId="Header">
    <w:name w:val="header"/>
    <w:basedOn w:val="Normal"/>
    <w:link w:val="HeaderChar"/>
    <w:uiPriority w:val="99"/>
    <w:unhideWhenUsed/>
    <w:rsid w:val="00A601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01BE"/>
  </w:style>
  <w:style w:type="paragraph" w:styleId="Footer">
    <w:name w:val="footer"/>
    <w:basedOn w:val="Normal"/>
    <w:link w:val="FooterChar"/>
    <w:uiPriority w:val="99"/>
    <w:unhideWhenUsed/>
    <w:rsid w:val="00A601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A601BE"/>
  </w:style>
  <w:style w:type="paragraph" w:styleId="FootnoteText">
    <w:name w:val="footnote text"/>
    <w:basedOn w:val="Normal"/>
    <w:link w:val="FootnoteTextChar"/>
    <w:uiPriority w:val="99"/>
    <w:semiHidden/>
    <w:unhideWhenUsed/>
    <w:rsid w:val="005322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32286"/>
    <w:rPr>
      <w:sz w:val="20"/>
      <w:szCs w:val="20"/>
    </w:rPr>
  </w:style>
  <w:style w:type="character" w:styleId="FootnoteReference">
    <w:name w:val="footnote reference"/>
    <w:basedOn w:val="DefaultParagraphFont"/>
    <w:uiPriority w:val="99"/>
    <w:semiHidden/>
    <w:unhideWhenUsed/>
    <w:rsid w:val="00532286"/>
    <w:rPr>
      <w:vertAlign w:val="superscript"/>
    </w:rPr>
  </w:style>
  <w:style w:type="character" w:customStyle="1" w:styleId="Heading1Char">
    <w:name w:val="Heading 1 Char"/>
    <w:basedOn w:val="DefaultParagraphFont"/>
    <w:link w:val="Heading1"/>
    <w:uiPriority w:val="9"/>
    <w:rsid w:val="00914F01"/>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3176719">
      <w:bodyDiv w:val="1"/>
      <w:marLeft w:val="0"/>
      <w:marRight w:val="0"/>
      <w:marTop w:val="0"/>
      <w:marBottom w:val="0"/>
      <w:divBdr>
        <w:top w:val="none" w:sz="0" w:space="0" w:color="auto"/>
        <w:left w:val="none" w:sz="0" w:space="0" w:color="auto"/>
        <w:bottom w:val="none" w:sz="0" w:space="0" w:color="auto"/>
        <w:right w:val="none" w:sz="0" w:space="0" w:color="auto"/>
      </w:divBdr>
    </w:div>
    <w:div w:id="1338968336">
      <w:bodyDiv w:val="1"/>
      <w:marLeft w:val="0"/>
      <w:marRight w:val="0"/>
      <w:marTop w:val="0"/>
      <w:marBottom w:val="0"/>
      <w:divBdr>
        <w:top w:val="none" w:sz="0" w:space="0" w:color="auto"/>
        <w:left w:val="none" w:sz="0" w:space="0" w:color="auto"/>
        <w:bottom w:val="none" w:sz="0" w:space="0" w:color="auto"/>
        <w:right w:val="none" w:sz="0" w:space="0" w:color="auto"/>
      </w:divBdr>
    </w:div>
    <w:div w:id="1487166128">
      <w:bodyDiv w:val="1"/>
      <w:marLeft w:val="0"/>
      <w:marRight w:val="0"/>
      <w:marTop w:val="0"/>
      <w:marBottom w:val="0"/>
      <w:divBdr>
        <w:top w:val="none" w:sz="0" w:space="0" w:color="auto"/>
        <w:left w:val="none" w:sz="0" w:space="0" w:color="auto"/>
        <w:bottom w:val="none" w:sz="0" w:space="0" w:color="auto"/>
        <w:right w:val="none" w:sz="0" w:space="0" w:color="auto"/>
      </w:divBdr>
    </w:div>
    <w:div w:id="1687824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B952CD-1174-470E-A184-9C91AD2FB8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TotalTime>
  <Pages>4</Pages>
  <Words>442</Words>
  <Characters>2526</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Christchurch Polytechnic Institute of Technology</Company>
  <LinksUpToDate>false</LinksUpToDate>
  <CharactersWithSpaces>2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Lance</dc:creator>
  <cp:keywords/>
  <dc:description/>
  <cp:lastModifiedBy>Sini Gao</cp:lastModifiedBy>
  <cp:revision>3</cp:revision>
  <cp:lastPrinted>2017-04-24T09:25:00Z</cp:lastPrinted>
  <dcterms:created xsi:type="dcterms:W3CDTF">2019-11-05T23:37:00Z</dcterms:created>
  <dcterms:modified xsi:type="dcterms:W3CDTF">2019-11-17T15:01:00Z</dcterms:modified>
</cp:coreProperties>
</file>